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tephanie rosenberr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ephan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senberr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33 Glen Oak Dr,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bmic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5496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lo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ando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